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2F9E7" w14:textId="77777777" w:rsidR="00F06F3F" w:rsidRDefault="00F06F3F" w:rsidP="00F06F3F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Team Budget Planner.</w:t>
      </w:r>
    </w:p>
    <w:p w14:paraId="34D9D5E8" w14:textId="77777777" w:rsidR="00F06F3F" w:rsidRDefault="00F06F3F" w:rsidP="00F06F3F">
      <w:pPr>
        <w:pStyle w:val="Heading2"/>
      </w:pPr>
      <w:r>
        <w:t xml:space="preserve">GitHub Link: </w:t>
      </w:r>
    </w:p>
    <w:p w14:paraId="23EFE798" w14:textId="77777777" w:rsidR="00F06F3F" w:rsidRDefault="00F06F3F" w:rsidP="00F06F3F">
      <w:pPr>
        <w:pStyle w:val="Heading2"/>
      </w:pPr>
      <w:hyperlink r:id="rId5" w:history="1">
        <w:r>
          <w:rPr>
            <w:rStyle w:val="Hyperlink"/>
          </w:rPr>
          <w:t>https://github.com/tamasjit/myjavaproject/tree/master/Phase%204/Phase-4_Practice_Project/q2_budget_Planner</w:t>
        </w:r>
      </w:hyperlink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575F070" w:rsidR="002761F5" w:rsidRDefault="00F06F3F" w:rsidP="002761F5">
      <w:pPr>
        <w:pStyle w:val="Heading3"/>
      </w:pPr>
      <w:r>
        <w:t>Index</w:t>
      </w:r>
      <w:r w:rsidR="002761F5">
        <w:t>.html</w:t>
      </w:r>
    </w:p>
    <w:p w14:paraId="50A7B00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199DB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C367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5D7E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9DD5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B5A94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F598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24F632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1402C8F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15.4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</w:p>
    <w:p w14:paraId="49E4E62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DyZ88mC6Up2uqS4h/KRgHuoeGwBcD4Ng9SiP4dIRy0EXTlnuz47vAwmeGwVChigm"</w:t>
      </w:r>
    </w:p>
    <w:p w14:paraId="6D5E3D0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535763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5A93BC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70C543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</w:p>
    <w:p w14:paraId="5AB28B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0E98DB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</w:p>
    <w:p w14:paraId="191970E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000BF6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5F69E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styles.c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12303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57A5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Planner For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76E6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763D2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13F9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5672A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79F0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</w:p>
    <w:p w14:paraId="580E10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money-bill fa-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logo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am Budget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2E94A4A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7D81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DCBA8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 Team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EC90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5E45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9245A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8780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UpPag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4CE3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C6B5C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project-manager.p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00px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o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438053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ormOut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2C96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ormInn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92A0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eate Team Pl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1964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1F38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This form is needed to be filled by program managers of each team</w:t>
      </w:r>
    </w:p>
    <w:p w14:paraId="02CD764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to add the details of professional deals they want to have with</w:t>
      </w:r>
    </w:p>
    <w:p w14:paraId="1F3E3A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vendors.</w:t>
      </w:r>
    </w:p>
    <w:p w14:paraId="3150D1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8F57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reateFor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1D02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FE4DA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id-card-al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F595F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0388366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B9C9E7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6277C4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7B830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Name"</w:t>
      </w:r>
    </w:p>
    <w:p w14:paraId="60244FA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109A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0E87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B776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id-card-al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D0F0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7AE0E8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B6FA67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1552B64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1282D8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ject ID"</w:t>
      </w:r>
    </w:p>
    <w:p w14:paraId="1D670B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539B23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75D0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CE876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user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2CDC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212047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-members"</w:t>
      </w:r>
    </w:p>
    <w:p w14:paraId="6E71F8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</w:p>
    <w:p w14:paraId="256477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1A4BF4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Members"</w:t>
      </w:r>
    </w:p>
    <w:p w14:paraId="6EF68C7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378194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6ECDD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DAFC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r fa-id-badge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100DB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0EA28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231E7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0F899D5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D66F08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nager ID"</w:t>
      </w:r>
    </w:p>
    <w:p w14:paraId="612602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A2F16E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8D59A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B44F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dollar-sign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CBA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87717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amount"</w:t>
      </w:r>
    </w:p>
    <w:p w14:paraId="3BCD58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</w:p>
    <w:p w14:paraId="4FD664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6ED5DE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mount of the expenses"</w:t>
      </w:r>
    </w:p>
    <w:p w14:paraId="1DC547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464A21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A39A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72561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e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5E9B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1578FA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date"</w:t>
      </w:r>
    </w:p>
    <w:p w14:paraId="5D2CAB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e"</w:t>
      </w:r>
    </w:p>
    <w:p w14:paraId="15BFF1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7FA6BB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e of the expenses"</w:t>
      </w:r>
    </w:p>
    <w:p w14:paraId="3A743F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8AC1A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75F21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D534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bmitBtn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 Pl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930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9992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86B6E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248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5724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3270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</w:p>
    <w:p w14:paraId="1B0CE4E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58B5E1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54991A8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109BB93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1E06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cdn.jsdelivr.net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p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sweetalert2@11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FA44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2FF6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main.j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07B32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16D5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7D3C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06EAD9" w14:textId="4AD67309" w:rsidR="002761F5" w:rsidRDefault="00F06F3F" w:rsidP="002761F5">
      <w:pPr>
        <w:pStyle w:val="Heading3"/>
      </w:pPr>
      <w:r w:rsidRPr="00F06F3F">
        <w:t>FinanceTeam</w:t>
      </w:r>
      <w:r w:rsidR="002761F5">
        <w:t>.html</w:t>
      </w:r>
      <w:r>
        <w:t>:</w:t>
      </w:r>
    </w:p>
    <w:p w14:paraId="39ED9F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07E5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074D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44506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4CCCC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FBB9E6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2BB9A7C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66FBA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65D1E9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40E568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15.4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</w:p>
    <w:p w14:paraId="3BE57C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DyZ88mC6Up2uqS4h/KRgHuoeGwBcD4Ng9SiP4dIRy0EXTlnuz47vAwmeGwVChigm"</w:t>
      </w:r>
    </w:p>
    <w:p w14:paraId="6DE795C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686986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3477DE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58B5EC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</w:p>
    <w:p w14:paraId="562E509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49D7B4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</w:p>
    <w:p w14:paraId="733B7E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4C5DE3C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8F8F7A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styles.c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240B2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034E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E6FA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1D8D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DAA62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24CC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</w:p>
    <w:p w14:paraId="75CA371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money-bill fa-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logo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am Budget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69B147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0EE0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BDF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 Team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398E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2D0E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9941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79EF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UpPag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DD57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7F1C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project-manager.p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00px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o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B662B9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geContain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A2723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0514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head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ll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xpenses: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15EBAA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CE596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DAA1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6B56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xpValu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F1916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able table-striped table-bordered mb-5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6483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23DF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Nam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3766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ject I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2BA1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Member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BAEF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nager I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955D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ount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2858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e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DC67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7AF8D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A8D5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1C0B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0338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A5F96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5E50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43BF3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</w:p>
    <w:p w14:paraId="3D0B13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6CEF0E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2A1360D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4477B9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164A1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241A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finace.j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1DA1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C962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CBE8C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13F0E" w14:textId="299EC13F" w:rsidR="002761F5" w:rsidRDefault="00F06F3F" w:rsidP="002761F5">
      <w:pPr>
        <w:pStyle w:val="Heading3"/>
      </w:pPr>
      <w:r>
        <w:t>Styles</w:t>
      </w:r>
      <w:r w:rsidR="002761F5">
        <w:t>.</w:t>
      </w:r>
      <w:r>
        <w:t>css</w:t>
      </w:r>
      <w:r w:rsidR="002761F5">
        <w:t>:</w:t>
      </w:r>
    </w:p>
    <w:p w14:paraId="597B1C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impor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Open+Sans:wght@400;600&amp;display=swap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2FC85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CA833D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iz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order-bo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D9C7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CB51E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4EAFA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4B4F50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28EE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i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4700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ata:imag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/svg+xml,%3Csvg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mln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='http://www.w3.org/2000/svg' height='100%25' width='100%25'%3E%3Cdefs%3E%3Cpattern id='doodad' width='300' height='300'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iewBox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='0 0 40 40'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tternUnit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serSpaceOnUs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'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tternTransfor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'rotate(46)'%3E%3Crect width='100%25' height='100%25'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255, 255, 255,1)'/%3E%3Cpath d='M9.5 9.5h5v5h-5z'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221, 182, 64,0.05)'/%3E%3Cpath d='M-10-10h60v60h-60zM14 14v12h12v-12z'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125, 151, 132,0.04)'/%3E%3C/pattern%3E%3C/defs%3E%3Crect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rl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%23doodad)' height='200%25' width='200%25'/%3E%3C/svg%3E 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CEB3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A4D2F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3E32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ageContai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91BEB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1B8E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um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44DE7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even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16A8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512EC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7CDB9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0112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gnUpPag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E2B34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v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838F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1593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C241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avBa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95B985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F05B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EAC7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03AE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betwe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3FC1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F53B1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E90B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t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6E94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83345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20CFD0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535D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30B9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3A2D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E603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309C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avBa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E123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105D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li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E3C35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CAF8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BDF3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ffff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3237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8191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i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BA51C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9DFFA8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9C33C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avBa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hov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37B9F5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focus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89C36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e4f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DB16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02301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9e3e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FA8C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3E4A86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1C85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gnUpPag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F3E42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7FB0B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AC44A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D2E6D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EF39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B8B0E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ent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C967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8CEB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3F41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BA51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betwe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DCB7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8374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1D4F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7813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Out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59180E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0BD3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8d8d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AA64B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E79A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1653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953B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2843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3B5F1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0E73B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In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37A87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91.12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9A026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5C4AB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0AA57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EB6B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In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F96F1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to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3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CDF01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808E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en San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DE1C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4FEA9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C439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In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AE2513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51778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ac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634EC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.03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D144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en San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45EA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353A7F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5FD5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694F5A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A04A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43CF6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1e2e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7837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77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E3B92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42A3E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957D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F3C9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F8298F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r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32EAB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C631D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76AD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D983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9571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ranspar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3CA6C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D64B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.79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090A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 opacity: 50%; */</w:t>
      </w:r>
    </w:p>
    <w:p w14:paraId="19E120E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B838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24E07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::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67A1F1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818f93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0859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969E52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E885D7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lastRenderedPageBreak/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0773B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9402A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A2F1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F1045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51DA9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.logo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53B403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1AB5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4B59C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53057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05BBB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FF1D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12A5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762D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77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B6C51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B4C7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.79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4AA4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ffff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A6EB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AC06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8E57F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D188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:hov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A80CE6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7A979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C1542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6B2B9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8B08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ffff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D8D05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BD0D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BD5D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7CAD0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e4</w:t>
      </w:r>
      <w:proofErr w:type="gram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A338E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2C9FA9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9F27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#exp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9AB1B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4189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ro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4585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1736E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A33A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D082B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87EF0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E940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6006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3F28CF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15CD8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E7B3F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3016E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EC0C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EB180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9DB5E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lastRenderedPageBreak/>
        <w:t>inpu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F5760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lef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2FB0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E9712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expenses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hea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49D9F6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F9CC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22460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5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4E676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5750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8C2EC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8FEE2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396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ro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C3B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EF8F5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65B14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251A6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hov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72564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63D2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1e2e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A1B9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4BE24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33583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917E0D" w14:textId="612C20AC" w:rsidR="002761F5" w:rsidRDefault="00F06F3F" w:rsidP="002761F5">
      <w:pPr>
        <w:pStyle w:val="Heading3"/>
      </w:pPr>
      <w:r>
        <w:t>Main.js</w:t>
      </w:r>
      <w:r w:rsidR="002761F5">
        <w:t>:</w:t>
      </w:r>
    </w:p>
    <w:p w14:paraId="09A687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</w:t>
      </w:r>
    </w:p>
    <w:p w14:paraId="54AC651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AF67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2601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reateFor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reateFor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508A0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6EFDD4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0796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Member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-member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1CD3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5F7EC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Amoun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amoun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32D15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Dat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dat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905A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DD331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TeamPla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</w:p>
    <w:p w14:paraId="07FDFA8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58112F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3C071B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8D7E6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DA0853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224682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proofErr w:type="spellEnd"/>
    </w:p>
    <w:p w14:paraId="29BD59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0148F2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</w:p>
    <w:p w14:paraId="0FC40A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6EDC79A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B34E8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57CAF3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FE45E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702E3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</w:p>
    <w:p w14:paraId="64D5E7D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) {</w:t>
      </w:r>
    </w:p>
    <w:p w14:paraId="7D2B32A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arni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some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eild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are empty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nger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427EC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}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B06003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Detail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{</w:t>
      </w:r>
    </w:p>
    <w:p w14:paraId="304418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F7369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9AB1B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45723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E007C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3ABFD1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818502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7C73C3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;</w:t>
      </w:r>
    </w:p>
    <w:p w14:paraId="215CBF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te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|| [];</w:t>
      </w:r>
    </w:p>
    <w:p w14:paraId="7E2699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E40B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C99F7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B701B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C8DA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6DED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35F3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CB3C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DB2E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6AA1D6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sure?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DB7CD3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want to add this Team plan? You won't be able to revert this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F4814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c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arni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B5070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howCancelButton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7EA50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3085d6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3310F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ncel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d33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C32B0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Text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es, Add it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FB812C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B47B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Confirme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DFAC9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Detail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91C07C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oc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te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536221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6AFC4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ify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000D58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);</w:t>
      </w:r>
    </w:p>
    <w:p w14:paraId="4B0D70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local);</w:t>
      </w:r>
    </w:p>
    <w:p w14:paraId="5D99C09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7D53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59091E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ed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DEA0D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am plan Added in the Finance Team page, </w:t>
      </w:r>
      <w:proofErr w:type="gram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ant</w:t>
      </w:r>
      <w:proofErr w:type="gram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o see it?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71640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c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BAD834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howCancelButton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A92AC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3085d6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7EB36A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ncel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d33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59BF6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Text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e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B529D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B6BEF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Confirme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6C3448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ig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28A4E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}</w:t>
      </w:r>
    </w:p>
    <w:p w14:paraId="2E4B95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14:paraId="24C094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0B1956B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;</w:t>
      </w:r>
    </w:p>
    <w:p w14:paraId="661F6C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E82732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D87FC2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E22A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eate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EventListen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392EB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eventDefaul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66536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TeamPla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</w:p>
    <w:p w14:paraId="03F832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3B4739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CC4485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11736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281566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6DCAAC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</w:p>
    <w:p w14:paraId="2A90435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);</w:t>
      </w:r>
    </w:p>
    <w:p w14:paraId="7B7489D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40D9F0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EE547A" w14:textId="1410C521" w:rsidR="00F06F3F" w:rsidRDefault="00F06F3F" w:rsidP="00F06F3F">
      <w:pPr>
        <w:pStyle w:val="Heading3"/>
      </w:pPr>
      <w:r>
        <w:t>Finance.js:</w:t>
      </w:r>
    </w:p>
    <w:p w14:paraId="3C5D127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9AAE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t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35CD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244C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8537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te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all </w:t>
      </w:r>
      <w:bookmarkStart w:id="0" w:name="_GoBack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s objects</w:t>
      </w:r>
    </w:p>
    <w:bookmarkEnd w:id="0"/>
    <w:p w14:paraId="69BE7B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A11E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1BED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D84F1E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1D8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19272A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</w:p>
    <w:p w14:paraId="0E8BF9A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r&gt;</w:t>
      </w:r>
    </w:p>
    <w:p w14:paraId="2AF4EB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10EC658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58004D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1E9E973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451BCBD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        &lt;td&gt;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&lt;/td&gt;</w:t>
      </w:r>
    </w:p>
    <w:p w14:paraId="5668773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00B226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/tr&gt;</w:t>
      </w:r>
    </w:p>
    <w:p w14:paraId="4D8020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6292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2B921D8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83DAA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Team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alcualte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each team expenses</w:t>
      </w:r>
    </w:p>
    <w:p w14:paraId="2067EF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All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alculate all the teams expenses</w:t>
      </w:r>
    </w:p>
    <w:p w14:paraId="4E6AD2A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31FF57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186A7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Team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FB90C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array of </w:t>
      </w:r>
      <w:proofErr w:type="gram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s</w:t>
      </w:r>
      <w:proofErr w:type="gram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ames</w:t>
      </w:r>
    </w:p>
    <w:p w14:paraId="3921905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array of the related team's objects</w:t>
      </w:r>
    </w:p>
    <w:p w14:paraId="57AA835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7E5E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xtarct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Names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rom each object in the array</w:t>
      </w:r>
    </w:p>
    <w:p w14:paraId="61E9105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524105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39327A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0F641F6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F15C3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F632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array of </w:t>
      </w:r>
      <w:proofErr w:type="gram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s</w:t>
      </w:r>
      <w:proofErr w:type="gram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ames with no duplication</w:t>
      </w:r>
    </w:p>
    <w:p w14:paraId="0FFAD63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...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;</w:t>
      </w:r>
    </w:p>
    <w:p w14:paraId="24F91E2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unique);</w:t>
      </w:r>
    </w:p>
    <w:p w14:paraId="04058E2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2BA13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loop through the unique team names and make array of related objects, then calculate the total 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xpences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or each team 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dividualy</w:t>
      </w:r>
      <w:proofErr w:type="spellEnd"/>
    </w:p>
    <w:p w14:paraId="78D5CC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3D0E34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l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64F6552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592CDE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ExpensesforEachTea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6C5C6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D22A8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5A332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E7D6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ExpensesforEachTea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92BF8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D68F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054264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a);</w:t>
      </w:r>
    </w:p>
    <w:p w14:paraId="774DB14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9808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3578D6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7D448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&lt;li style=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#12637c;"&gt; Annual budget for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am: &lt;span style=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#12277c;"&gt;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&lt;/span&gt; &lt;/li&gt;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FC25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53554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EE83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All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E49EE6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4BC4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6BE4F9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0066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05776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t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 &lt;span style=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#12277c;"&gt; 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proofErr w:type="spell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span&gt;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59E5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C2C8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672F7E" w14:textId="77777777" w:rsidR="00F06F3F" w:rsidRPr="00F06F3F" w:rsidRDefault="00F06F3F" w:rsidP="00F06F3F"/>
    <w:sectPr w:rsidR="00F06F3F" w:rsidRPr="00F06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A273A1"/>
    <w:rsid w:val="00AA23B2"/>
    <w:rsid w:val="00C313CD"/>
    <w:rsid w:val="00D45AAB"/>
    <w:rsid w:val="00D7432E"/>
    <w:rsid w:val="00E320DA"/>
    <w:rsid w:val="00F06F3F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2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1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9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tamasjit/myjavaproject/tree/master/Phase%204/Phase-4_Practice_Project/q2_budget_Plann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3796E-9317-441B-8092-9FB2F8101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2</Pages>
  <Words>2159</Words>
  <Characters>1231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6</cp:revision>
  <dcterms:created xsi:type="dcterms:W3CDTF">2022-03-23T10:03:00Z</dcterms:created>
  <dcterms:modified xsi:type="dcterms:W3CDTF">2022-04-11T06:56:00Z</dcterms:modified>
</cp:coreProperties>
</file>